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 = 70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provided by pharmaceutical companies leafl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8 (1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prescrib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07 (8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dispense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52 (36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n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 (3.1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given by a colleagu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4 (4.8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formation from University cours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 (2.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terne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13 (3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cial medi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65 (23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s...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9 (13%)</w:t>
            </w:r>
          </w:p>
        </w:tc>
      </w:tr>
      <w:tr>
        <w:trPr>
          <w:cantSplit/>
        </w:trPr>
        <w:tc>
          <w:tcPr>
            <w:gridSpan w:val="2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3T16:34:55Z</dcterms:created>
  <dcterms:modified xsi:type="dcterms:W3CDTF">2024-12-23T16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